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C2C81" w14:textId="77777777" w:rsidR="00704260" w:rsidRDefault="00704260" w:rsidP="00704260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E744381" w14:textId="77777777" w:rsidR="00704260" w:rsidRDefault="00704260" w:rsidP="00704260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0CD22C29" w14:textId="77777777" w:rsidR="00FB2F7D" w:rsidRDefault="00FB2F7D" w:rsidP="00462B4E">
      <w:pPr>
        <w:pStyle w:val="PGTaskTitle"/>
        <w:spacing w:after="120"/>
      </w:pPr>
      <w:r w:rsidRPr="00A510A2">
        <w:t>Task 1</w:t>
      </w:r>
    </w:p>
    <w:p w14:paraId="75F4C89B" w14:textId="64DE380A" w:rsidR="00FB2F7D" w:rsidRDefault="00FB2F7D" w:rsidP="00FB2F7D">
      <w:pPr>
        <w:pStyle w:val="PGTasktext"/>
      </w:pPr>
      <w:r w:rsidRPr="00472322">
        <w:t>Malware includes viruses, worms and Trojans.</w:t>
      </w:r>
      <w:r>
        <w:t xml:space="preserve"> Anti-malware</w:t>
      </w:r>
      <w:r w:rsidR="009D2482">
        <w:t>,</w:t>
      </w:r>
      <w:r>
        <w:t xml:space="preserve"> anti-virus </w:t>
      </w:r>
      <w:r w:rsidR="009D2482">
        <w:t xml:space="preserve">and anti-spyware </w:t>
      </w:r>
      <w:r>
        <w:t>software help to prevent viruses from infecting computers.</w:t>
      </w:r>
    </w:p>
    <w:p w14:paraId="4AC0C67D" w14:textId="77777777" w:rsidR="00FB2F7D" w:rsidRPr="004C26AF" w:rsidRDefault="00FB2F7D" w:rsidP="00FB2F7D">
      <w:pPr>
        <w:pStyle w:val="PGQuestion-toplevel"/>
      </w:pPr>
      <w:r>
        <w:t>(a)</w:t>
      </w:r>
      <w:r>
        <w:tab/>
      </w:r>
      <w:r w:rsidRPr="004C26AF">
        <w:t>Describe how anti-virus software works.</w:t>
      </w:r>
    </w:p>
    <w:p w14:paraId="608B7DB4" w14:textId="30DC5E71" w:rsidR="00FB2F7D" w:rsidRDefault="00FB2F7D" w:rsidP="00704260">
      <w:pPr>
        <w:pStyle w:val="PGAnswerLines"/>
      </w:pPr>
    </w:p>
    <w:p w14:paraId="111FE587" w14:textId="0FB522AB" w:rsidR="00704260" w:rsidRDefault="00704260" w:rsidP="00704260">
      <w:pPr>
        <w:pStyle w:val="PGAnswerLines"/>
      </w:pPr>
    </w:p>
    <w:p w14:paraId="32FFBD8F" w14:textId="1817DCB6" w:rsidR="00704260" w:rsidRDefault="00704260" w:rsidP="00704260">
      <w:pPr>
        <w:pStyle w:val="PGAnswerLines"/>
      </w:pPr>
    </w:p>
    <w:p w14:paraId="667AE9B6" w14:textId="1464E2C8" w:rsidR="00704260" w:rsidRDefault="00704260" w:rsidP="00704260">
      <w:pPr>
        <w:pStyle w:val="PGAnswerLines"/>
      </w:pPr>
    </w:p>
    <w:p w14:paraId="7D5CC933" w14:textId="6B9FB2B8" w:rsidR="00704260" w:rsidRDefault="00704260" w:rsidP="00704260">
      <w:pPr>
        <w:pStyle w:val="PGAnswerLines"/>
      </w:pPr>
    </w:p>
    <w:p w14:paraId="68982D29" w14:textId="31096286" w:rsidR="00704260" w:rsidRDefault="00704260" w:rsidP="00704260">
      <w:pPr>
        <w:pStyle w:val="PGAnswerLines"/>
      </w:pPr>
    </w:p>
    <w:p w14:paraId="50158658" w14:textId="64CFCBBD" w:rsidR="00704260" w:rsidRDefault="00704260" w:rsidP="00704260">
      <w:pPr>
        <w:pStyle w:val="PGAnswerLines"/>
      </w:pPr>
    </w:p>
    <w:p w14:paraId="12C7EF79" w14:textId="1B3AB852" w:rsidR="00704260" w:rsidRDefault="00704260" w:rsidP="00704260">
      <w:pPr>
        <w:pStyle w:val="PGAnswerLines"/>
      </w:pPr>
    </w:p>
    <w:p w14:paraId="36BDE094" w14:textId="77777777" w:rsidR="00704260" w:rsidRPr="004C26AF" w:rsidRDefault="00704260" w:rsidP="00704260">
      <w:pPr>
        <w:pStyle w:val="PGAnswerLines"/>
      </w:pPr>
    </w:p>
    <w:p w14:paraId="6262497D" w14:textId="77777777" w:rsidR="00FB2F7D" w:rsidRPr="004C26AF" w:rsidRDefault="00FB2F7D" w:rsidP="00FB2F7D">
      <w:pPr>
        <w:pStyle w:val="PGQuestion-toplevel"/>
      </w:pPr>
      <w:r>
        <w:t>(b)</w:t>
      </w:r>
      <w:r>
        <w:tab/>
      </w:r>
      <w:r w:rsidRPr="004C26AF">
        <w:t>It is also possible to perform a full scan of a computer to check every file to see if it contains a virus.</w:t>
      </w:r>
    </w:p>
    <w:p w14:paraId="6FAA3E36" w14:textId="77777777" w:rsidR="00FB2F7D" w:rsidRDefault="00FB2F7D" w:rsidP="00FB2F7D">
      <w:pPr>
        <w:pStyle w:val="PGQuestion-toplevel"/>
      </w:pPr>
      <w:r>
        <w:tab/>
        <w:t>Describe what happens when an anti-virus or anti-malware developer detects or is sent a new virus or malware.</w:t>
      </w:r>
    </w:p>
    <w:p w14:paraId="688FFCBC" w14:textId="77777777" w:rsidR="00704260" w:rsidRDefault="00704260" w:rsidP="00704260">
      <w:pPr>
        <w:pStyle w:val="PGAnswerLines"/>
      </w:pPr>
    </w:p>
    <w:p w14:paraId="76DF9415" w14:textId="77777777" w:rsidR="00704260" w:rsidRDefault="00704260" w:rsidP="00704260">
      <w:pPr>
        <w:pStyle w:val="PGAnswerLines"/>
      </w:pPr>
    </w:p>
    <w:p w14:paraId="7A40D705" w14:textId="77777777" w:rsidR="00704260" w:rsidRDefault="00704260" w:rsidP="00704260">
      <w:pPr>
        <w:pStyle w:val="PGAnswerLines"/>
      </w:pPr>
    </w:p>
    <w:p w14:paraId="2485E283" w14:textId="77777777" w:rsidR="00704260" w:rsidRDefault="00704260" w:rsidP="00704260">
      <w:pPr>
        <w:pStyle w:val="PGAnswerLines"/>
      </w:pPr>
    </w:p>
    <w:p w14:paraId="3F4F93A2" w14:textId="77777777" w:rsidR="00704260" w:rsidRDefault="00704260" w:rsidP="00704260">
      <w:pPr>
        <w:pStyle w:val="PGAnswerLines"/>
      </w:pPr>
    </w:p>
    <w:p w14:paraId="6ADF71BC" w14:textId="77777777" w:rsidR="00704260" w:rsidRDefault="00704260" w:rsidP="00704260">
      <w:pPr>
        <w:pStyle w:val="PGAnswerLines"/>
      </w:pPr>
    </w:p>
    <w:p w14:paraId="191B28DE" w14:textId="77777777" w:rsidR="00704260" w:rsidRDefault="00704260" w:rsidP="00704260">
      <w:pPr>
        <w:pStyle w:val="PGAnswerLines"/>
      </w:pPr>
    </w:p>
    <w:p w14:paraId="41FB91F5" w14:textId="77777777" w:rsidR="00704260" w:rsidRDefault="00704260" w:rsidP="00704260">
      <w:pPr>
        <w:pStyle w:val="PGAnswerLines"/>
      </w:pPr>
    </w:p>
    <w:p w14:paraId="6B1B3E84" w14:textId="77777777" w:rsidR="00704260" w:rsidRPr="004C26AF" w:rsidRDefault="00704260" w:rsidP="00704260">
      <w:pPr>
        <w:pStyle w:val="PGAnswerLines"/>
      </w:pPr>
    </w:p>
    <w:p w14:paraId="6F39274E" w14:textId="77777777" w:rsidR="00704260" w:rsidRDefault="00704260">
      <w:pP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>
        <w:br w:type="page"/>
      </w:r>
    </w:p>
    <w:p w14:paraId="550029A3" w14:textId="7796CCBB" w:rsidR="009D2482" w:rsidRPr="008E234A" w:rsidRDefault="009D2482" w:rsidP="009D2482">
      <w:pPr>
        <w:pStyle w:val="PGTaskTitle"/>
      </w:pPr>
      <w:r w:rsidRPr="008E234A">
        <w:lastRenderedPageBreak/>
        <w:t>Task 2</w:t>
      </w:r>
    </w:p>
    <w:p w14:paraId="024A3FB0" w14:textId="77777777" w:rsidR="009D2482" w:rsidRPr="00C41516" w:rsidRDefault="009D2482" w:rsidP="009D2482">
      <w:pPr>
        <w:pStyle w:val="PGQuestion-toplevel"/>
      </w:pPr>
      <w:r>
        <w:t>1.</w:t>
      </w:r>
      <w:r>
        <w:tab/>
      </w:r>
      <w:r w:rsidRPr="00C41516">
        <w:t>Fill in the blanks with the words beneath the text.</w:t>
      </w:r>
    </w:p>
    <w:p w14:paraId="757A04DF" w14:textId="77777777" w:rsidR="009D2482" w:rsidRPr="00DA5071" w:rsidRDefault="009D2482" w:rsidP="00462B4E">
      <w:pPr>
        <w:pStyle w:val="PGQuestion-toplevel"/>
        <w:spacing w:line="480" w:lineRule="auto"/>
      </w:pPr>
      <w:r>
        <w:tab/>
        <w:t xml:space="preserve">Firewalls are available as a special hardware device or as </w:t>
      </w:r>
      <w:r>
        <w:rPr>
          <w:u w:val="single"/>
        </w:rPr>
        <w:t>___________________</w:t>
      </w:r>
      <w:r>
        <w:t xml:space="preserve">. A firewall will block </w:t>
      </w:r>
      <w:r>
        <w:rPr>
          <w:u w:val="single"/>
        </w:rPr>
        <w:t>___________________</w:t>
      </w:r>
      <w:r>
        <w:t xml:space="preserve">of information that are from certain malicious IP addresses. It can also block packets that are for </w:t>
      </w:r>
      <w:r>
        <w:rPr>
          <w:u w:val="single"/>
        </w:rPr>
        <w:t>___________________</w:t>
      </w:r>
      <w:r>
        <w:t xml:space="preserve">that are not used. When packets are blocked from entering a computer or network they are said to be </w:t>
      </w:r>
      <w:r>
        <w:rPr>
          <w:u w:val="single"/>
        </w:rPr>
        <w:t>___________________</w:t>
      </w:r>
      <w:r>
        <w:t xml:space="preserve">. A firewall can look at the data inside each packet of data. This is known as </w:t>
      </w:r>
      <w:r>
        <w:rPr>
          <w:u w:val="single"/>
        </w:rPr>
        <w:t>___________________</w:t>
      </w:r>
      <w:r>
        <w:t xml:space="preserve">. Computers that are protected by the firewall are part of the </w:t>
      </w:r>
      <w:r>
        <w:rPr>
          <w:u w:val="single"/>
        </w:rPr>
        <w:t>___________________</w:t>
      </w:r>
      <w:r>
        <w:t>.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8"/>
        <w:gridCol w:w="3068"/>
        <w:gridCol w:w="3068"/>
      </w:tblGrid>
      <w:tr w:rsidR="009D2482" w:rsidRPr="00C41516" w14:paraId="4AFE7BE3" w14:textId="77777777" w:rsidTr="00704260">
        <w:trPr>
          <w:trHeight w:val="509"/>
        </w:trPr>
        <w:tc>
          <w:tcPr>
            <w:tcW w:w="3068" w:type="dxa"/>
          </w:tcPr>
          <w:p w14:paraId="6519D938" w14:textId="77777777" w:rsidR="009D2482" w:rsidRPr="00C41516" w:rsidRDefault="009D2482" w:rsidP="009F4F19">
            <w:pPr>
              <w:rPr>
                <w:rFonts w:cs="Arial"/>
                <w:b/>
                <w:bCs/>
                <w:lang w:eastAsia="en-GB"/>
              </w:rPr>
            </w:pPr>
            <w:r w:rsidRPr="00C41516">
              <w:rPr>
                <w:rFonts w:cs="Arial"/>
                <w:b/>
                <w:bCs/>
                <w:lang w:eastAsia="en-GB"/>
              </w:rPr>
              <w:t>Dropped</w:t>
            </w:r>
          </w:p>
        </w:tc>
        <w:tc>
          <w:tcPr>
            <w:tcW w:w="3068" w:type="dxa"/>
          </w:tcPr>
          <w:p w14:paraId="2BAF3401" w14:textId="77777777" w:rsidR="009D2482" w:rsidRPr="00C41516" w:rsidRDefault="009D2482" w:rsidP="009F4F19">
            <w:pPr>
              <w:rPr>
                <w:rFonts w:cs="Arial"/>
                <w:b/>
                <w:bCs/>
                <w:lang w:eastAsia="en-GB"/>
              </w:rPr>
            </w:pPr>
            <w:r w:rsidRPr="00C41516">
              <w:rPr>
                <w:rFonts w:cs="Arial"/>
                <w:b/>
                <w:bCs/>
                <w:lang w:eastAsia="en-GB"/>
              </w:rPr>
              <w:t>Packet inspection</w:t>
            </w:r>
          </w:p>
        </w:tc>
        <w:tc>
          <w:tcPr>
            <w:tcW w:w="3068" w:type="dxa"/>
          </w:tcPr>
          <w:p w14:paraId="7B6ACB19" w14:textId="77777777" w:rsidR="009D2482" w:rsidRPr="00C41516" w:rsidRDefault="009D2482" w:rsidP="009F4F19">
            <w:pPr>
              <w:rPr>
                <w:rFonts w:cs="Arial"/>
                <w:b/>
                <w:bCs/>
                <w:lang w:eastAsia="en-GB"/>
              </w:rPr>
            </w:pPr>
            <w:r w:rsidRPr="00C41516">
              <w:rPr>
                <w:rFonts w:cs="Arial"/>
                <w:b/>
                <w:bCs/>
                <w:lang w:eastAsia="en-GB"/>
              </w:rPr>
              <w:t>Software</w:t>
            </w:r>
          </w:p>
        </w:tc>
      </w:tr>
      <w:tr w:rsidR="009D2482" w:rsidRPr="00C41516" w14:paraId="33BA2BC4" w14:textId="77777777" w:rsidTr="009F4F19">
        <w:tc>
          <w:tcPr>
            <w:tcW w:w="3068" w:type="dxa"/>
          </w:tcPr>
          <w:p w14:paraId="1FE38C68" w14:textId="77777777" w:rsidR="009D2482" w:rsidRPr="00C41516" w:rsidRDefault="009D2482" w:rsidP="009F4F19">
            <w:pPr>
              <w:rPr>
                <w:rFonts w:cs="Arial"/>
                <w:b/>
                <w:bCs/>
                <w:lang w:eastAsia="en-GB"/>
              </w:rPr>
            </w:pPr>
            <w:r w:rsidRPr="00C41516">
              <w:rPr>
                <w:rFonts w:cs="Arial"/>
                <w:b/>
                <w:bCs/>
                <w:lang w:eastAsia="en-GB"/>
              </w:rPr>
              <w:t>Packets</w:t>
            </w:r>
          </w:p>
        </w:tc>
        <w:tc>
          <w:tcPr>
            <w:tcW w:w="3068" w:type="dxa"/>
          </w:tcPr>
          <w:p w14:paraId="778E3C8E" w14:textId="77777777" w:rsidR="009D2482" w:rsidRPr="00C41516" w:rsidRDefault="009D2482" w:rsidP="009F4F19">
            <w:pPr>
              <w:rPr>
                <w:rFonts w:cs="Arial"/>
                <w:b/>
                <w:bCs/>
                <w:lang w:eastAsia="en-GB"/>
              </w:rPr>
            </w:pPr>
            <w:r w:rsidRPr="00C41516">
              <w:rPr>
                <w:rFonts w:cs="Arial"/>
                <w:b/>
                <w:bCs/>
                <w:lang w:eastAsia="en-GB"/>
              </w:rPr>
              <w:t>Ports</w:t>
            </w:r>
          </w:p>
        </w:tc>
        <w:tc>
          <w:tcPr>
            <w:tcW w:w="3068" w:type="dxa"/>
          </w:tcPr>
          <w:p w14:paraId="26B61E6E" w14:textId="77777777" w:rsidR="009D2482" w:rsidRPr="00C41516" w:rsidRDefault="009D2482" w:rsidP="009F4F19">
            <w:pPr>
              <w:rPr>
                <w:rFonts w:cs="Arial"/>
                <w:b/>
                <w:bCs/>
                <w:lang w:eastAsia="en-GB"/>
              </w:rPr>
            </w:pPr>
            <w:r w:rsidRPr="00C41516">
              <w:rPr>
                <w:rFonts w:cs="Arial"/>
                <w:b/>
                <w:bCs/>
                <w:lang w:eastAsia="en-GB"/>
              </w:rPr>
              <w:t>Trusted network</w:t>
            </w:r>
          </w:p>
        </w:tc>
      </w:tr>
    </w:tbl>
    <w:p w14:paraId="7BB48335" w14:textId="15119194" w:rsidR="009D2482" w:rsidRDefault="009D2482" w:rsidP="00704260">
      <w:pPr>
        <w:pStyle w:val="PGQuestion-toplevel"/>
        <w:spacing w:before="360"/>
      </w:pPr>
      <w:r>
        <w:t>2.</w:t>
      </w:r>
      <w:r>
        <w:tab/>
        <w:t>User access levels allow different users the ability to access different parts of a system.</w:t>
      </w:r>
    </w:p>
    <w:p w14:paraId="571A9318" w14:textId="77777777" w:rsidR="009D2482" w:rsidRPr="00620C70" w:rsidRDefault="009D2482" w:rsidP="009D2482">
      <w:pPr>
        <w:pStyle w:val="PGQuestion-toplevel"/>
      </w:pPr>
      <w:r>
        <w:tab/>
      </w:r>
      <w:r w:rsidRPr="00620C70">
        <w:t>For files, certain users may be given read, write or execute permissions.</w:t>
      </w:r>
    </w:p>
    <w:p w14:paraId="3189EFE3" w14:textId="77777777" w:rsidR="009D2482" w:rsidRPr="00620C70" w:rsidRDefault="009D2482" w:rsidP="009D2482">
      <w:pPr>
        <w:pStyle w:val="PGQuestion-toplevel"/>
      </w:pPr>
      <w:r w:rsidRPr="00620C70">
        <w:tab/>
        <w:t>Explain what each of these permissions allow a user or group of users to do with a file.</w:t>
      </w:r>
    </w:p>
    <w:p w14:paraId="2102298F" w14:textId="5B28E42F" w:rsidR="009D2482" w:rsidRDefault="009D2482" w:rsidP="00704260">
      <w:pPr>
        <w:pStyle w:val="PGQuestion-2ndlevel"/>
      </w:pPr>
      <w:r w:rsidRPr="00C41516">
        <w:t>Read</w:t>
      </w:r>
      <w:r w:rsidR="00704260">
        <w:t>:</w:t>
      </w:r>
      <w:r w:rsidRPr="00C41516">
        <w:t xml:space="preserve"> </w:t>
      </w:r>
    </w:p>
    <w:p w14:paraId="247414C7" w14:textId="144DD815" w:rsidR="00704260" w:rsidRDefault="00704260" w:rsidP="00704260">
      <w:pPr>
        <w:pStyle w:val="PGAnswerLines"/>
        <w:ind w:left="425"/>
      </w:pPr>
    </w:p>
    <w:p w14:paraId="0967638A" w14:textId="5E626AAA" w:rsidR="00704260" w:rsidRDefault="00704260" w:rsidP="00704260">
      <w:pPr>
        <w:pStyle w:val="PGAnswerLines"/>
        <w:ind w:left="425"/>
      </w:pPr>
    </w:p>
    <w:p w14:paraId="00A2EB2E" w14:textId="77777777" w:rsidR="00704260" w:rsidRDefault="00704260" w:rsidP="00704260">
      <w:pPr>
        <w:pStyle w:val="PGAnswerLines"/>
        <w:ind w:left="425"/>
      </w:pPr>
    </w:p>
    <w:p w14:paraId="272B3AD6" w14:textId="47FE91E8" w:rsidR="00704260" w:rsidRDefault="00704260" w:rsidP="00704260">
      <w:pPr>
        <w:pStyle w:val="PGQuestion-2ndlevel"/>
      </w:pPr>
      <w:r>
        <w:t>Write</w:t>
      </w:r>
      <w:r>
        <w:t>:</w:t>
      </w:r>
      <w:r w:rsidRPr="00C41516">
        <w:t xml:space="preserve"> </w:t>
      </w:r>
    </w:p>
    <w:p w14:paraId="407CF0B2" w14:textId="77777777" w:rsidR="00704260" w:rsidRDefault="00704260" w:rsidP="00704260">
      <w:pPr>
        <w:pStyle w:val="PGAnswerLines"/>
        <w:ind w:left="425"/>
      </w:pPr>
    </w:p>
    <w:p w14:paraId="142AA50C" w14:textId="77777777" w:rsidR="00704260" w:rsidRDefault="00704260" w:rsidP="00704260">
      <w:pPr>
        <w:pStyle w:val="PGAnswerLines"/>
        <w:ind w:left="425"/>
      </w:pPr>
    </w:p>
    <w:p w14:paraId="430A82AB" w14:textId="77777777" w:rsidR="00704260" w:rsidRDefault="00704260" w:rsidP="00704260">
      <w:pPr>
        <w:pStyle w:val="PGAnswerLines"/>
        <w:ind w:left="425"/>
      </w:pPr>
    </w:p>
    <w:p w14:paraId="64B99529" w14:textId="572F5634" w:rsidR="00704260" w:rsidRDefault="00704260" w:rsidP="00704260">
      <w:pPr>
        <w:pStyle w:val="PGQuestion-2ndlevel"/>
      </w:pPr>
      <w:r>
        <w:t>Execute</w:t>
      </w:r>
      <w:r>
        <w:t>:</w:t>
      </w:r>
      <w:r w:rsidRPr="00C41516">
        <w:t xml:space="preserve"> </w:t>
      </w:r>
    </w:p>
    <w:p w14:paraId="3E9C222B" w14:textId="77777777" w:rsidR="00704260" w:rsidRDefault="00704260" w:rsidP="00704260">
      <w:pPr>
        <w:pStyle w:val="PGAnswerLines"/>
        <w:ind w:left="425"/>
      </w:pPr>
    </w:p>
    <w:p w14:paraId="06D7ACBB" w14:textId="77777777" w:rsidR="00704260" w:rsidRDefault="00704260" w:rsidP="00704260">
      <w:pPr>
        <w:pStyle w:val="PGAnswerLines"/>
        <w:ind w:left="425"/>
      </w:pPr>
    </w:p>
    <w:p w14:paraId="1B0A44FF" w14:textId="77777777" w:rsidR="00704260" w:rsidRDefault="00704260" w:rsidP="00704260">
      <w:pPr>
        <w:pStyle w:val="PGAnswerLines"/>
        <w:ind w:left="425"/>
      </w:pPr>
    </w:p>
    <w:p w14:paraId="3DD2A491" w14:textId="77777777" w:rsidR="009D2482" w:rsidRDefault="009D2482" w:rsidP="00FB2F7D">
      <w:pPr>
        <w:pStyle w:val="PGQuestion-toplevel"/>
      </w:pPr>
    </w:p>
    <w:p w14:paraId="021BC080" w14:textId="77777777" w:rsidR="00704260" w:rsidRDefault="00704260">
      <w:pP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>
        <w:br w:type="page"/>
      </w:r>
    </w:p>
    <w:p w14:paraId="3ADDDFFF" w14:textId="54600139" w:rsidR="00FB2F7D" w:rsidRPr="008E234A" w:rsidRDefault="00FB2F7D" w:rsidP="00FB2F7D">
      <w:pPr>
        <w:pStyle w:val="PGTaskTitle"/>
      </w:pPr>
      <w:r w:rsidRPr="008E234A">
        <w:lastRenderedPageBreak/>
        <w:t xml:space="preserve">Task </w:t>
      </w:r>
      <w:r w:rsidR="009D2482">
        <w:t>3</w:t>
      </w:r>
    </w:p>
    <w:p w14:paraId="6CE701B7" w14:textId="20C7BC43" w:rsidR="00FB2F7D" w:rsidRDefault="00FB2F7D" w:rsidP="00FB2F7D">
      <w:pPr>
        <w:pStyle w:val="PGTasktext"/>
      </w:pPr>
      <w:r w:rsidRPr="00AB1405">
        <w:t xml:space="preserve">There are a number of biometric methods that can be used to </w:t>
      </w:r>
      <w:r w:rsidR="009D2482">
        <w:t>identify</w:t>
      </w:r>
      <w:r w:rsidRPr="00AB1405">
        <w:t xml:space="preserve"> people. In the table below, tick whether the security method is a biometric or non-biometric method.</w:t>
      </w:r>
    </w:p>
    <w:p w14:paraId="7539BFA4" w14:textId="77777777" w:rsidR="00FB2F7D" w:rsidRDefault="00FB2F7D" w:rsidP="00FB2F7D">
      <w:pPr>
        <w:pStyle w:val="PGTasktext"/>
      </w:pPr>
      <w:r w:rsidRPr="00AB1405">
        <w:t>The first row has been completed for you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8"/>
        <w:gridCol w:w="3068"/>
        <w:gridCol w:w="3068"/>
      </w:tblGrid>
      <w:tr w:rsidR="00FB2F7D" w14:paraId="03695E39" w14:textId="77777777" w:rsidTr="00462B4E">
        <w:tc>
          <w:tcPr>
            <w:tcW w:w="3068" w:type="dxa"/>
            <w:tcBorders>
              <w:right w:val="single" w:sz="4" w:space="0" w:color="FFFFFF" w:themeColor="background1"/>
            </w:tcBorders>
            <w:shd w:val="clear" w:color="auto" w:fill="445060"/>
          </w:tcPr>
          <w:p w14:paraId="4379E1A7" w14:textId="77777777" w:rsidR="00FB2F7D" w:rsidRPr="00EE18C5" w:rsidRDefault="00FB2F7D" w:rsidP="009F4F19">
            <w:pPr>
              <w:pStyle w:val="PGAnswers-toplevel"/>
              <w:ind w:left="0"/>
              <w:rPr>
                <w:b/>
                <w:bCs/>
                <w:color w:val="FFFFFF" w:themeColor="background1"/>
              </w:rPr>
            </w:pPr>
            <w:r w:rsidRPr="00EE18C5">
              <w:rPr>
                <w:b/>
                <w:bCs/>
                <w:color w:val="FFFFFF" w:themeColor="background1"/>
              </w:rPr>
              <w:t>Security method</w:t>
            </w:r>
          </w:p>
        </w:tc>
        <w:tc>
          <w:tcPr>
            <w:tcW w:w="306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445060"/>
          </w:tcPr>
          <w:p w14:paraId="35D28CE0" w14:textId="77777777" w:rsidR="00FB2F7D" w:rsidRPr="00EE18C5" w:rsidRDefault="00FB2F7D" w:rsidP="009F4F19">
            <w:pPr>
              <w:pStyle w:val="PGAnswers-toplevel"/>
              <w:ind w:left="0"/>
              <w:rPr>
                <w:b/>
                <w:bCs/>
                <w:color w:val="FFFFFF" w:themeColor="background1"/>
              </w:rPr>
            </w:pPr>
            <w:r w:rsidRPr="00EE18C5">
              <w:rPr>
                <w:b/>
                <w:bCs/>
                <w:color w:val="FFFFFF" w:themeColor="background1"/>
              </w:rPr>
              <w:t>Biometric method</w:t>
            </w:r>
          </w:p>
        </w:tc>
        <w:tc>
          <w:tcPr>
            <w:tcW w:w="3068" w:type="dxa"/>
            <w:tcBorders>
              <w:left w:val="single" w:sz="4" w:space="0" w:color="FFFFFF" w:themeColor="background1"/>
            </w:tcBorders>
            <w:shd w:val="clear" w:color="auto" w:fill="445060"/>
          </w:tcPr>
          <w:p w14:paraId="6973329B" w14:textId="77777777" w:rsidR="00FB2F7D" w:rsidRPr="00EE18C5" w:rsidRDefault="00FB2F7D" w:rsidP="009F4F19">
            <w:pPr>
              <w:pStyle w:val="PGAnswers-toplevel"/>
              <w:ind w:left="0"/>
              <w:rPr>
                <w:b/>
                <w:bCs/>
                <w:color w:val="FFFFFF" w:themeColor="background1"/>
              </w:rPr>
            </w:pPr>
            <w:r w:rsidRPr="00EE18C5">
              <w:rPr>
                <w:b/>
                <w:bCs/>
                <w:color w:val="FFFFFF" w:themeColor="background1"/>
              </w:rPr>
              <w:t>Non-biometric method</w:t>
            </w:r>
          </w:p>
        </w:tc>
      </w:tr>
      <w:tr w:rsidR="00FB2F7D" w14:paraId="3DEC4786" w14:textId="77777777" w:rsidTr="009F4F19">
        <w:tc>
          <w:tcPr>
            <w:tcW w:w="3068" w:type="dxa"/>
          </w:tcPr>
          <w:p w14:paraId="7C50521F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Fingerprint</w:t>
            </w:r>
          </w:p>
        </w:tc>
        <w:tc>
          <w:tcPr>
            <w:tcW w:w="3068" w:type="dxa"/>
          </w:tcPr>
          <w:p w14:paraId="306B6FEA" w14:textId="79B03BD8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24B13934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FB2F7D" w14:paraId="18975EB4" w14:textId="77777777" w:rsidTr="009F4F19">
        <w:tc>
          <w:tcPr>
            <w:tcW w:w="3068" w:type="dxa"/>
          </w:tcPr>
          <w:p w14:paraId="2C80AC08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Password</w:t>
            </w:r>
          </w:p>
        </w:tc>
        <w:tc>
          <w:tcPr>
            <w:tcW w:w="3068" w:type="dxa"/>
          </w:tcPr>
          <w:p w14:paraId="5F548C44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4995F2FB" w14:textId="78F4CC3F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FB2F7D" w14:paraId="0239F12A" w14:textId="77777777" w:rsidTr="009F4F19">
        <w:tc>
          <w:tcPr>
            <w:tcW w:w="3068" w:type="dxa"/>
          </w:tcPr>
          <w:p w14:paraId="0218D8DD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Palm vein</w:t>
            </w:r>
          </w:p>
        </w:tc>
        <w:tc>
          <w:tcPr>
            <w:tcW w:w="3068" w:type="dxa"/>
          </w:tcPr>
          <w:p w14:paraId="0E4455FA" w14:textId="624C739D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6EA31A6E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FB2F7D" w14:paraId="1A92B846" w14:textId="77777777" w:rsidTr="009F4F19">
        <w:tc>
          <w:tcPr>
            <w:tcW w:w="3068" w:type="dxa"/>
          </w:tcPr>
          <w:p w14:paraId="03E58DD6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Email authentication</w:t>
            </w:r>
          </w:p>
        </w:tc>
        <w:tc>
          <w:tcPr>
            <w:tcW w:w="3068" w:type="dxa"/>
          </w:tcPr>
          <w:p w14:paraId="187EF95A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5A30BB6A" w14:textId="29FC2913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FB2F7D" w14:paraId="7A5DF868" w14:textId="77777777" w:rsidTr="009F4F19">
        <w:tc>
          <w:tcPr>
            <w:tcW w:w="3068" w:type="dxa"/>
          </w:tcPr>
          <w:p w14:paraId="09B420A9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Voice</w:t>
            </w:r>
          </w:p>
        </w:tc>
        <w:tc>
          <w:tcPr>
            <w:tcW w:w="3068" w:type="dxa"/>
          </w:tcPr>
          <w:p w14:paraId="5E55B4F5" w14:textId="49C08BFA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190BF25F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FB2F7D" w14:paraId="42DDB810" w14:textId="77777777" w:rsidTr="009F4F19">
        <w:tc>
          <w:tcPr>
            <w:tcW w:w="3068" w:type="dxa"/>
          </w:tcPr>
          <w:p w14:paraId="020F9C14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PIN entry</w:t>
            </w:r>
          </w:p>
        </w:tc>
        <w:tc>
          <w:tcPr>
            <w:tcW w:w="3068" w:type="dxa"/>
          </w:tcPr>
          <w:p w14:paraId="2BE36D21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4EDE57DE" w14:textId="7AC6D9FF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FB2F7D" w14:paraId="152A0CBE" w14:textId="77777777" w:rsidTr="009F4F19">
        <w:tc>
          <w:tcPr>
            <w:tcW w:w="3068" w:type="dxa"/>
          </w:tcPr>
          <w:p w14:paraId="4EEB248A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Retinal scan</w:t>
            </w:r>
          </w:p>
        </w:tc>
        <w:tc>
          <w:tcPr>
            <w:tcW w:w="3068" w:type="dxa"/>
          </w:tcPr>
          <w:p w14:paraId="2DE59D19" w14:textId="39A60638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5CC88F30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FB2F7D" w14:paraId="608DD5E1" w14:textId="77777777" w:rsidTr="009F4F19">
        <w:tc>
          <w:tcPr>
            <w:tcW w:w="3068" w:type="dxa"/>
          </w:tcPr>
          <w:p w14:paraId="09378282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Ear</w:t>
            </w:r>
          </w:p>
        </w:tc>
        <w:tc>
          <w:tcPr>
            <w:tcW w:w="3068" w:type="dxa"/>
          </w:tcPr>
          <w:p w14:paraId="31967285" w14:textId="3149727A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73B4221E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FB2F7D" w14:paraId="09B7D610" w14:textId="77777777" w:rsidTr="009F4F19">
        <w:tc>
          <w:tcPr>
            <w:tcW w:w="3068" w:type="dxa"/>
          </w:tcPr>
          <w:p w14:paraId="3C52F1AE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Magnetic swipe card</w:t>
            </w:r>
          </w:p>
        </w:tc>
        <w:tc>
          <w:tcPr>
            <w:tcW w:w="3068" w:type="dxa"/>
          </w:tcPr>
          <w:p w14:paraId="550E6AFD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252B5064" w14:textId="69B98DE1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  <w:tr w:rsidR="00FB2F7D" w14:paraId="5EE36436" w14:textId="77777777" w:rsidTr="009F4F19">
        <w:tc>
          <w:tcPr>
            <w:tcW w:w="3068" w:type="dxa"/>
          </w:tcPr>
          <w:p w14:paraId="6C9BCD18" w14:textId="77777777" w:rsidR="00FB2F7D" w:rsidRPr="00916528" w:rsidRDefault="00FB2F7D" w:rsidP="009F4F19">
            <w:pPr>
              <w:pStyle w:val="PGAnswers-toplevel"/>
              <w:ind w:left="0"/>
              <w:rPr>
                <w:color w:val="auto"/>
              </w:rPr>
            </w:pPr>
            <w:r w:rsidRPr="00916528">
              <w:rPr>
                <w:color w:val="auto"/>
              </w:rPr>
              <w:t>DNA</w:t>
            </w:r>
          </w:p>
        </w:tc>
        <w:tc>
          <w:tcPr>
            <w:tcW w:w="3068" w:type="dxa"/>
          </w:tcPr>
          <w:p w14:paraId="30181525" w14:textId="0E84EF98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  <w:tc>
          <w:tcPr>
            <w:tcW w:w="3068" w:type="dxa"/>
          </w:tcPr>
          <w:p w14:paraId="26EFF6FF" w14:textId="77777777" w:rsidR="00FB2F7D" w:rsidRPr="00704260" w:rsidRDefault="00FB2F7D" w:rsidP="009F4F19">
            <w:pPr>
              <w:pStyle w:val="PGAnswers-toplevel"/>
              <w:ind w:left="0"/>
              <w:rPr>
                <w:color w:val="auto"/>
              </w:rPr>
            </w:pPr>
          </w:p>
        </w:tc>
      </w:tr>
    </w:tbl>
    <w:p w14:paraId="2FC05758" w14:textId="16B7C0B1" w:rsidR="00FB2F7D" w:rsidRDefault="00FB2F7D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00E3A902" w14:textId="4D48B87D" w:rsidR="00FB2F7D" w:rsidRPr="002B5D56" w:rsidRDefault="00FB2F7D" w:rsidP="00FB2F7D">
      <w:pPr>
        <w:pStyle w:val="PGTaskTitle"/>
        <w:spacing w:before="0"/>
      </w:pPr>
      <w:r w:rsidRPr="002B5D56">
        <w:lastRenderedPageBreak/>
        <w:t xml:space="preserve">Task </w:t>
      </w:r>
      <w:r w:rsidR="009D2482">
        <w:t>4</w:t>
      </w:r>
    </w:p>
    <w:p w14:paraId="38D763A1" w14:textId="77777777" w:rsidR="00FB2F7D" w:rsidRPr="00343813" w:rsidRDefault="00FB2F7D" w:rsidP="00FB2F7D">
      <w:pPr>
        <w:pStyle w:val="PGTasktext"/>
        <w:spacing w:after="120"/>
      </w:pPr>
      <w:r w:rsidRPr="00343813">
        <w:t>There are many ways that companies and people can protect their computer systems and data.</w:t>
      </w:r>
    </w:p>
    <w:p w14:paraId="3A15F048" w14:textId="3EFEF0FD" w:rsidR="00FB2F7D" w:rsidRDefault="00FB2F7D" w:rsidP="00FB2F7D">
      <w:pPr>
        <w:pStyle w:val="PGTasktext"/>
      </w:pPr>
      <w:r w:rsidRPr="00343813">
        <w:t>Look</w:t>
      </w:r>
      <w:r>
        <w:t xml:space="preserve"> at the table below and match the methods on the left with their meanings on the ri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616"/>
        <w:gridCol w:w="3332"/>
      </w:tblGrid>
      <w:tr w:rsidR="00FB2F7D" w14:paraId="30A74822" w14:textId="77777777" w:rsidTr="00462B4E">
        <w:trPr>
          <w:trHeight w:val="624"/>
        </w:trPr>
        <w:tc>
          <w:tcPr>
            <w:tcW w:w="3256" w:type="dxa"/>
            <w:shd w:val="clear" w:color="auto" w:fill="445060"/>
            <w:vAlign w:val="center"/>
          </w:tcPr>
          <w:p w14:paraId="76AFC276" w14:textId="77777777" w:rsidR="00FB2F7D" w:rsidRPr="00AD2942" w:rsidRDefault="00FB2F7D" w:rsidP="009F4F19">
            <w:pPr>
              <w:rPr>
                <w:rFonts w:cs="Arial"/>
                <w:b/>
                <w:bCs/>
                <w:szCs w:val="22"/>
                <w:lang w:eastAsia="en-US"/>
              </w:rPr>
            </w:pPr>
            <w:r w:rsidRPr="00AD2942">
              <w:rPr>
                <w:rFonts w:cs="Arial"/>
                <w:b/>
                <w:bCs/>
                <w:color w:val="FFFFFF" w:themeColor="background1"/>
                <w:szCs w:val="22"/>
                <w:lang w:eastAsia="en-US"/>
              </w:rPr>
              <w:t>Method of protecting computer systems and data</w:t>
            </w:r>
          </w:p>
        </w:tc>
        <w:tc>
          <w:tcPr>
            <w:tcW w:w="2616" w:type="dxa"/>
            <w:tcBorders>
              <w:top w:val="nil"/>
              <w:bottom w:val="nil"/>
            </w:tcBorders>
            <w:tcMar>
              <w:left w:w="28" w:type="dxa"/>
              <w:bottom w:w="85" w:type="dxa"/>
              <w:right w:w="28" w:type="dxa"/>
            </w:tcMar>
            <w:vAlign w:val="center"/>
          </w:tcPr>
          <w:p w14:paraId="4FC40D92" w14:textId="5EF66E84" w:rsidR="00FB2F7D" w:rsidRPr="00AD2942" w:rsidRDefault="00FB2F7D" w:rsidP="009F4F19">
            <w:pPr>
              <w:rPr>
                <w:rFonts w:cs="Arial"/>
                <w:szCs w:val="22"/>
                <w:lang w:eastAsia="en-US"/>
              </w:rPr>
            </w:pPr>
          </w:p>
        </w:tc>
        <w:tc>
          <w:tcPr>
            <w:tcW w:w="3332" w:type="dxa"/>
            <w:shd w:val="clear" w:color="auto" w:fill="445060"/>
            <w:vAlign w:val="center"/>
          </w:tcPr>
          <w:p w14:paraId="2F4978AD" w14:textId="0143E7CF" w:rsidR="00FB2F7D" w:rsidRPr="00AD2942" w:rsidRDefault="00FB2F7D" w:rsidP="009F4F19">
            <w:pPr>
              <w:rPr>
                <w:rFonts w:cs="Arial"/>
                <w:szCs w:val="22"/>
                <w:lang w:eastAsia="en-US"/>
              </w:rPr>
            </w:pPr>
            <w:r w:rsidRPr="00AD2942">
              <w:rPr>
                <w:rFonts w:cs="Arial"/>
                <w:b/>
                <w:bCs/>
                <w:color w:val="FFFFFF" w:themeColor="background1"/>
                <w:szCs w:val="22"/>
                <w:lang w:eastAsia="en-US"/>
              </w:rPr>
              <w:t>Meaning</w:t>
            </w:r>
          </w:p>
        </w:tc>
      </w:tr>
      <w:tr w:rsidR="00FB2F7D" w14:paraId="12F43252" w14:textId="77777777" w:rsidTr="005144DF">
        <w:trPr>
          <w:trHeight w:val="680"/>
        </w:trPr>
        <w:tc>
          <w:tcPr>
            <w:tcW w:w="3256" w:type="dxa"/>
            <w:tcBorders>
              <w:right w:val="single" w:sz="4" w:space="0" w:color="auto"/>
            </w:tcBorders>
          </w:tcPr>
          <w:p w14:paraId="1C871E8A" w14:textId="1898B245" w:rsidR="00FB2F7D" w:rsidRPr="00AD2942" w:rsidRDefault="005144DF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Two-step verification</w:t>
            </w:r>
          </w:p>
        </w:tc>
        <w:tc>
          <w:tcPr>
            <w:tcW w:w="261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left w:w="0" w:type="dxa"/>
              <w:bottom w:w="142" w:type="dxa"/>
              <w:right w:w="0" w:type="dxa"/>
            </w:tcMar>
            <w:vAlign w:val="center"/>
          </w:tcPr>
          <w:p w14:paraId="06AB53FA" w14:textId="1CE8618E" w:rsidR="00FB2F7D" w:rsidRPr="00AD2942" w:rsidRDefault="00FB2F7D" w:rsidP="009F4F19">
            <w:pPr>
              <w:spacing w:before="60" w:after="60"/>
              <w:jc w:val="center"/>
              <w:rPr>
                <w:rFonts w:cs="Arial"/>
                <w:szCs w:val="22"/>
                <w:lang w:eastAsia="en-US"/>
              </w:rPr>
            </w:pPr>
          </w:p>
        </w:tc>
        <w:tc>
          <w:tcPr>
            <w:tcW w:w="3332" w:type="dxa"/>
            <w:tcBorders>
              <w:left w:val="single" w:sz="4" w:space="0" w:color="auto"/>
            </w:tcBorders>
          </w:tcPr>
          <w:p w14:paraId="75C14801" w14:textId="28CA2B42" w:rsidR="00FB2F7D" w:rsidRPr="00AD2942" w:rsidRDefault="00FB2F7D" w:rsidP="009F4F19">
            <w:pPr>
              <w:spacing w:before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A string of characters used to gain access to a computer system</w:t>
            </w:r>
            <w:r w:rsidR="004325CA">
              <w:rPr>
                <w:rFonts w:cs="Arial"/>
                <w:szCs w:val="22"/>
                <w:lang w:eastAsia="en-US"/>
              </w:rPr>
              <w:t>.</w:t>
            </w:r>
          </w:p>
        </w:tc>
      </w:tr>
      <w:tr w:rsidR="00FB2F7D" w14:paraId="5BC0405F" w14:textId="77777777" w:rsidTr="005144DF">
        <w:tc>
          <w:tcPr>
            <w:tcW w:w="3256" w:type="dxa"/>
            <w:tcBorders>
              <w:right w:val="single" w:sz="4" w:space="0" w:color="auto"/>
            </w:tcBorders>
          </w:tcPr>
          <w:p w14:paraId="3D3B3341" w14:textId="2945281E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Anti-malware software</w:t>
            </w:r>
          </w:p>
        </w:tc>
        <w:tc>
          <w:tcPr>
            <w:tcW w:w="26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2A18AF" w14:textId="77777777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</w:p>
        </w:tc>
        <w:tc>
          <w:tcPr>
            <w:tcW w:w="3332" w:type="dxa"/>
            <w:tcBorders>
              <w:left w:val="single" w:sz="4" w:space="0" w:color="auto"/>
            </w:tcBorders>
          </w:tcPr>
          <w:p w14:paraId="7BAFE8AA" w14:textId="1C6AD2B5" w:rsidR="00FB2F7D" w:rsidRDefault="001C08E3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Asking for a user to verify</w:t>
            </w:r>
          </w:p>
          <w:p w14:paraId="2101C3C6" w14:textId="21776023" w:rsidR="005144DF" w:rsidRPr="00AD2942" w:rsidRDefault="005144DF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</w:p>
        </w:tc>
      </w:tr>
      <w:tr w:rsidR="00FB2F7D" w14:paraId="10BA356D" w14:textId="77777777" w:rsidTr="005144DF">
        <w:tc>
          <w:tcPr>
            <w:tcW w:w="3256" w:type="dxa"/>
            <w:tcBorders>
              <w:right w:val="single" w:sz="4" w:space="0" w:color="auto"/>
            </w:tcBorders>
          </w:tcPr>
          <w:p w14:paraId="79725440" w14:textId="1292A396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 w:rsidRPr="00AD2942">
              <w:rPr>
                <w:rFonts w:cs="Arial"/>
                <w:szCs w:val="22"/>
                <w:lang w:eastAsia="en-US"/>
              </w:rPr>
              <w:t>Password</w:t>
            </w:r>
            <w:r>
              <w:rPr>
                <w:rFonts w:cs="Arial"/>
                <w:szCs w:val="22"/>
                <w:lang w:eastAsia="en-US"/>
              </w:rPr>
              <w:t>s</w:t>
            </w:r>
          </w:p>
        </w:tc>
        <w:tc>
          <w:tcPr>
            <w:tcW w:w="26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170FFD" w14:textId="77777777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</w:p>
        </w:tc>
        <w:tc>
          <w:tcPr>
            <w:tcW w:w="3332" w:type="dxa"/>
            <w:tcBorders>
              <w:left w:val="single" w:sz="4" w:space="0" w:color="auto"/>
            </w:tcBorders>
          </w:tcPr>
          <w:p w14:paraId="39CD36C0" w14:textId="572F0B44" w:rsidR="001C08E3" w:rsidRPr="00AD2942" w:rsidRDefault="00653458" w:rsidP="00462B4E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Allowing different users different permissions to files, programs or services.</w:t>
            </w:r>
          </w:p>
        </w:tc>
      </w:tr>
      <w:tr w:rsidR="00FB2F7D" w14:paraId="0B0CA4C2" w14:textId="77777777" w:rsidTr="005144DF">
        <w:tc>
          <w:tcPr>
            <w:tcW w:w="3256" w:type="dxa"/>
            <w:tcBorders>
              <w:right w:val="single" w:sz="4" w:space="0" w:color="auto"/>
            </w:tcBorders>
          </w:tcPr>
          <w:p w14:paraId="52A0499F" w14:textId="78F82CCE" w:rsidR="00FB2F7D" w:rsidRPr="00AD2942" w:rsidRDefault="005144DF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Privacy settings</w:t>
            </w:r>
          </w:p>
        </w:tc>
        <w:tc>
          <w:tcPr>
            <w:tcW w:w="26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354D59" w14:textId="77777777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</w:p>
        </w:tc>
        <w:tc>
          <w:tcPr>
            <w:tcW w:w="3332" w:type="dxa"/>
            <w:tcBorders>
              <w:left w:val="single" w:sz="4" w:space="0" w:color="auto"/>
            </w:tcBorders>
          </w:tcPr>
          <w:p w14:paraId="19E54173" w14:textId="4AD70578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Prevents viruses, spyware, Trojans, worms and other malicious software</w:t>
            </w:r>
            <w:r w:rsidR="004325CA">
              <w:rPr>
                <w:rFonts w:cs="Arial"/>
                <w:szCs w:val="22"/>
                <w:lang w:eastAsia="en-US"/>
              </w:rPr>
              <w:t>.</w:t>
            </w:r>
          </w:p>
        </w:tc>
      </w:tr>
      <w:tr w:rsidR="00FB2F7D" w14:paraId="6A14106C" w14:textId="77777777" w:rsidTr="005144DF">
        <w:tc>
          <w:tcPr>
            <w:tcW w:w="3256" w:type="dxa"/>
            <w:tcBorders>
              <w:right w:val="single" w:sz="4" w:space="0" w:color="auto"/>
            </w:tcBorders>
          </w:tcPr>
          <w:p w14:paraId="4321D9B2" w14:textId="53604324" w:rsidR="00FB2F7D" w:rsidRDefault="005144DF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SSL</w:t>
            </w:r>
          </w:p>
          <w:p w14:paraId="160718E7" w14:textId="205AD493" w:rsidR="005144DF" w:rsidRDefault="005144DF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</w:p>
          <w:p w14:paraId="7F1960FE" w14:textId="267DCCAD" w:rsidR="005144DF" w:rsidRPr="00AD2942" w:rsidRDefault="005144DF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</w:p>
        </w:tc>
        <w:tc>
          <w:tcPr>
            <w:tcW w:w="26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AAEB29" w14:textId="77777777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</w:p>
        </w:tc>
        <w:tc>
          <w:tcPr>
            <w:tcW w:w="3332" w:type="dxa"/>
            <w:tcBorders>
              <w:left w:val="single" w:sz="4" w:space="0" w:color="auto"/>
            </w:tcBorders>
          </w:tcPr>
          <w:p w14:paraId="370C332D" w14:textId="03BE0447" w:rsidR="00FB2F7D" w:rsidRPr="00AD2942" w:rsidRDefault="005144DF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Turns off or blocks certain devices or features</w:t>
            </w:r>
            <w:r w:rsidR="004325CA">
              <w:rPr>
                <w:rFonts w:cs="Arial"/>
                <w:szCs w:val="22"/>
                <w:lang w:eastAsia="en-US"/>
              </w:rPr>
              <w:t>,</w:t>
            </w:r>
            <w:r>
              <w:rPr>
                <w:rFonts w:cs="Arial"/>
                <w:szCs w:val="22"/>
                <w:lang w:eastAsia="en-US"/>
              </w:rPr>
              <w:t xml:space="preserve"> such as a microphone</w:t>
            </w:r>
            <w:r w:rsidR="004325CA">
              <w:rPr>
                <w:rFonts w:cs="Arial"/>
                <w:szCs w:val="22"/>
                <w:lang w:eastAsia="en-US"/>
              </w:rPr>
              <w:t>, to prevent personal data loss.</w:t>
            </w:r>
          </w:p>
        </w:tc>
      </w:tr>
      <w:tr w:rsidR="00FB2F7D" w14:paraId="37885932" w14:textId="77777777" w:rsidTr="005144DF">
        <w:tc>
          <w:tcPr>
            <w:tcW w:w="3256" w:type="dxa"/>
            <w:tcBorders>
              <w:right w:val="single" w:sz="4" w:space="0" w:color="auto"/>
            </w:tcBorders>
          </w:tcPr>
          <w:p w14:paraId="1EC6FF97" w14:textId="66A90C6A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Firewalls</w:t>
            </w:r>
          </w:p>
        </w:tc>
        <w:tc>
          <w:tcPr>
            <w:tcW w:w="26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47FD1A" w14:textId="77777777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</w:p>
        </w:tc>
        <w:tc>
          <w:tcPr>
            <w:tcW w:w="3332" w:type="dxa"/>
            <w:tcBorders>
              <w:left w:val="single" w:sz="4" w:space="0" w:color="auto"/>
            </w:tcBorders>
          </w:tcPr>
          <w:p w14:paraId="0BC59F99" w14:textId="5AED4090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Prevents certain packets of data from entering the network</w:t>
            </w:r>
            <w:r w:rsidR="004325CA">
              <w:rPr>
                <w:rFonts w:cs="Arial"/>
                <w:szCs w:val="22"/>
                <w:lang w:eastAsia="en-US"/>
              </w:rPr>
              <w:t>.</w:t>
            </w:r>
          </w:p>
        </w:tc>
      </w:tr>
      <w:tr w:rsidR="00FB2F7D" w14:paraId="07360B71" w14:textId="77777777" w:rsidTr="005144DF">
        <w:tc>
          <w:tcPr>
            <w:tcW w:w="3256" w:type="dxa"/>
            <w:tcBorders>
              <w:right w:val="single" w:sz="4" w:space="0" w:color="auto"/>
            </w:tcBorders>
          </w:tcPr>
          <w:p w14:paraId="04D297E1" w14:textId="7EE53201" w:rsidR="00FB2F7D" w:rsidRPr="00AD2942" w:rsidRDefault="005144DF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A</w:t>
            </w:r>
            <w:r w:rsidR="00FB2F7D">
              <w:rPr>
                <w:rFonts w:cs="Arial"/>
                <w:szCs w:val="22"/>
                <w:lang w:eastAsia="en-US"/>
              </w:rPr>
              <w:t>ccess levels</w:t>
            </w:r>
          </w:p>
        </w:tc>
        <w:tc>
          <w:tcPr>
            <w:tcW w:w="26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193582" w14:textId="77777777" w:rsidR="00FB2F7D" w:rsidRPr="00AD2942" w:rsidRDefault="00FB2F7D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</w:p>
        </w:tc>
        <w:tc>
          <w:tcPr>
            <w:tcW w:w="3332" w:type="dxa"/>
            <w:tcBorders>
              <w:left w:val="single" w:sz="4" w:space="0" w:color="auto"/>
            </w:tcBorders>
          </w:tcPr>
          <w:p w14:paraId="48267A7E" w14:textId="30597764" w:rsidR="00FB2F7D" w:rsidRPr="00AD2942" w:rsidRDefault="00653458" w:rsidP="009F4F19">
            <w:pPr>
              <w:spacing w:before="60" w:after="60"/>
              <w:rPr>
                <w:rFonts w:cs="Arial"/>
                <w:szCs w:val="22"/>
                <w:lang w:eastAsia="en-US"/>
              </w:rPr>
            </w:pPr>
            <w:r>
              <w:rPr>
                <w:rFonts w:cs="Arial"/>
                <w:szCs w:val="22"/>
                <w:lang w:eastAsia="en-US"/>
              </w:rPr>
              <w:t>A method of encrypting data between website and user</w:t>
            </w:r>
          </w:p>
        </w:tc>
      </w:tr>
    </w:tbl>
    <w:p w14:paraId="6BB7963D" w14:textId="57788D2B" w:rsidR="00FC31B4" w:rsidRDefault="00FC31B4" w:rsidP="00FB2F7D">
      <w:pPr>
        <w:rPr>
          <w:lang w:eastAsia="en-GB"/>
        </w:rPr>
      </w:pPr>
    </w:p>
    <w:p w14:paraId="46CC7DDE" w14:textId="2E057FEC" w:rsidR="00653458" w:rsidRDefault="00653458" w:rsidP="00FB2F7D">
      <w:pPr>
        <w:rPr>
          <w:lang w:eastAsia="en-GB"/>
        </w:rPr>
      </w:pPr>
    </w:p>
    <w:p w14:paraId="24094525" w14:textId="77777777" w:rsidR="00653458" w:rsidRDefault="00653458" w:rsidP="00FB2F7D">
      <w:pPr>
        <w:rPr>
          <w:lang w:eastAsia="en-GB"/>
        </w:rPr>
      </w:pPr>
    </w:p>
    <w:sectPr w:rsidR="00653458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11207920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B16823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3D4B0DF7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231290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6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A1744D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Cyber security solutions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A1744D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5 </w:t>
                          </w:r>
                          <w:r w:rsidR="00A270F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Networks and the Internet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" fillcolor="#b16823" stroked="f">
              <v:fill opacity="64764f"/>
              <v:textbox inset=",,,2mm">
                <w:txbxContent>
                  <w:p w14:paraId="0A76517D" w14:textId="3D4B0DF7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231290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6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A1744D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Cyber security solutions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A1744D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5 </w:t>
                    </w:r>
                    <w:r w:rsidR="00A270F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Networks and the Internet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6CC0F4F"/>
    <w:multiLevelType w:val="hybridMultilevel"/>
    <w:tmpl w:val="D72A2258"/>
    <w:lvl w:ilvl="0" w:tplc="0809000F">
      <w:start w:val="1"/>
      <w:numFmt w:val="decimal"/>
      <w:lvlText w:val="%1."/>
      <w:lvlJc w:val="left"/>
      <w:pPr>
        <w:ind w:left="1571" w:hanging="360"/>
      </w:p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6DD711D"/>
    <w:multiLevelType w:val="multilevel"/>
    <w:tmpl w:val="3D72ABE2"/>
    <w:lvl w:ilvl="0">
      <w:start w:val="1"/>
      <w:numFmt w:val="decimal"/>
      <w:lvlText w:val="%1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hint="default"/>
      </w:rPr>
    </w:lvl>
  </w:abstractNum>
  <w:abstractNum w:abstractNumId="10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3" w15:restartNumberingAfterBreak="0">
    <w:nsid w:val="3C011F92"/>
    <w:multiLevelType w:val="multilevel"/>
    <w:tmpl w:val="3D72ABE2"/>
    <w:lvl w:ilvl="0">
      <w:start w:val="1"/>
      <w:numFmt w:val="decimal"/>
      <w:lvlText w:val="%1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hint="default"/>
      </w:rPr>
    </w:lvl>
  </w:abstractNum>
  <w:abstractNum w:abstractNumId="14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21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4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7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8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2"/>
  </w:num>
  <w:num w:numId="7">
    <w:abstractNumId w:val="28"/>
  </w:num>
  <w:num w:numId="8">
    <w:abstractNumId w:val="21"/>
  </w:num>
  <w:num w:numId="9">
    <w:abstractNumId w:val="10"/>
  </w:num>
  <w:num w:numId="10">
    <w:abstractNumId w:val="17"/>
  </w:num>
  <w:num w:numId="11">
    <w:abstractNumId w:val="20"/>
  </w:num>
  <w:num w:numId="12">
    <w:abstractNumId w:val="24"/>
  </w:num>
  <w:num w:numId="13">
    <w:abstractNumId w:val="2"/>
  </w:num>
  <w:num w:numId="14">
    <w:abstractNumId w:val="23"/>
  </w:num>
  <w:num w:numId="15">
    <w:abstractNumId w:val="11"/>
  </w:num>
  <w:num w:numId="16">
    <w:abstractNumId w:val="1"/>
  </w:num>
  <w:num w:numId="17">
    <w:abstractNumId w:val="26"/>
  </w:num>
  <w:num w:numId="18">
    <w:abstractNumId w:val="16"/>
  </w:num>
  <w:num w:numId="19">
    <w:abstractNumId w:val="18"/>
  </w:num>
  <w:num w:numId="20">
    <w:abstractNumId w:val="27"/>
  </w:num>
  <w:num w:numId="21">
    <w:abstractNumId w:val="8"/>
  </w:num>
  <w:num w:numId="22">
    <w:abstractNumId w:val="15"/>
  </w:num>
  <w:num w:numId="23">
    <w:abstractNumId w:val="4"/>
  </w:num>
  <w:num w:numId="24">
    <w:abstractNumId w:val="19"/>
  </w:num>
  <w:num w:numId="25">
    <w:abstractNumId w:val="25"/>
  </w:num>
  <w:num w:numId="26">
    <w:abstractNumId w:val="14"/>
  </w:num>
  <w:num w:numId="27">
    <w:abstractNumId w:val="5"/>
  </w:num>
  <w:num w:numId="28">
    <w:abstractNumId w:val="13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6C77"/>
    <w:rsid w:val="0004115B"/>
    <w:rsid w:val="000418F9"/>
    <w:rsid w:val="00044993"/>
    <w:rsid w:val="00045278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69B4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A0F16"/>
    <w:rsid w:val="001A1330"/>
    <w:rsid w:val="001A135C"/>
    <w:rsid w:val="001B2B28"/>
    <w:rsid w:val="001B386D"/>
    <w:rsid w:val="001B6428"/>
    <w:rsid w:val="001C08E3"/>
    <w:rsid w:val="001C0CF0"/>
    <w:rsid w:val="001C5543"/>
    <w:rsid w:val="001C5B17"/>
    <w:rsid w:val="001C5DC8"/>
    <w:rsid w:val="001C64DB"/>
    <w:rsid w:val="001C7750"/>
    <w:rsid w:val="001D1B99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1290"/>
    <w:rsid w:val="0023565E"/>
    <w:rsid w:val="002400CF"/>
    <w:rsid w:val="00243162"/>
    <w:rsid w:val="0025167C"/>
    <w:rsid w:val="002518F3"/>
    <w:rsid w:val="00256976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071AE"/>
    <w:rsid w:val="003112EE"/>
    <w:rsid w:val="00320756"/>
    <w:rsid w:val="00325921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25CA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2B4E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44DF"/>
    <w:rsid w:val="0051516F"/>
    <w:rsid w:val="00527CBB"/>
    <w:rsid w:val="00531DB0"/>
    <w:rsid w:val="00533C93"/>
    <w:rsid w:val="00544A33"/>
    <w:rsid w:val="005540F5"/>
    <w:rsid w:val="00556231"/>
    <w:rsid w:val="00582A4B"/>
    <w:rsid w:val="00585B84"/>
    <w:rsid w:val="00586C93"/>
    <w:rsid w:val="00590E75"/>
    <w:rsid w:val="00592DDC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53458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4260"/>
    <w:rsid w:val="00704C77"/>
    <w:rsid w:val="00706C27"/>
    <w:rsid w:val="00710C64"/>
    <w:rsid w:val="00711A81"/>
    <w:rsid w:val="0071450B"/>
    <w:rsid w:val="007147AA"/>
    <w:rsid w:val="00717784"/>
    <w:rsid w:val="007252D8"/>
    <w:rsid w:val="00726A40"/>
    <w:rsid w:val="007371CA"/>
    <w:rsid w:val="007419FB"/>
    <w:rsid w:val="0074422D"/>
    <w:rsid w:val="00750321"/>
    <w:rsid w:val="00753D30"/>
    <w:rsid w:val="00754BCE"/>
    <w:rsid w:val="00756814"/>
    <w:rsid w:val="00761607"/>
    <w:rsid w:val="007622D3"/>
    <w:rsid w:val="00780DC8"/>
    <w:rsid w:val="00782D44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4216"/>
    <w:rsid w:val="008114EC"/>
    <w:rsid w:val="00825483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2C75"/>
    <w:rsid w:val="009B6567"/>
    <w:rsid w:val="009C0F1E"/>
    <w:rsid w:val="009C2062"/>
    <w:rsid w:val="009C50AF"/>
    <w:rsid w:val="009C728B"/>
    <w:rsid w:val="009C75E0"/>
    <w:rsid w:val="009D2482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1744D"/>
    <w:rsid w:val="00A23FFD"/>
    <w:rsid w:val="00A270F6"/>
    <w:rsid w:val="00A313F5"/>
    <w:rsid w:val="00A31DDF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A3C78"/>
    <w:rsid w:val="00DB14AE"/>
    <w:rsid w:val="00DB3EDA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1D0E"/>
    <w:rsid w:val="00E12CB2"/>
    <w:rsid w:val="00E1551E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61E14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A2D8A"/>
    <w:rsid w:val="00FA4189"/>
    <w:rsid w:val="00FB2F7D"/>
    <w:rsid w:val="00FB320A"/>
    <w:rsid w:val="00FC31B4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  <w:style w:type="table" w:styleId="GridTable4-Accent1">
    <w:name w:val="Grid Table 4 Accent 1"/>
    <w:basedOn w:val="TableNormal"/>
    <w:uiPriority w:val="49"/>
    <w:rsid w:val="0023129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FB2F7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C23BAD-6BBF-4296-AD9A-C0CAFA5813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</TotalTime>
  <Pages>4</Pages>
  <Words>408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86</cp:revision>
  <cp:lastPrinted>2014-08-28T11:34:00Z</cp:lastPrinted>
  <dcterms:created xsi:type="dcterms:W3CDTF">2014-11-01T07:07:00Z</dcterms:created>
  <dcterms:modified xsi:type="dcterms:W3CDTF">2021-12-10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